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94924E" w14:textId="77777777" w:rsidR="006B2C5C" w:rsidRPr="002201CE" w:rsidRDefault="006B2C5C" w:rsidP="006B2C5C">
      <w:pPr>
        <w:ind w:left="-851" w:right="-907"/>
        <w:jc w:val="center"/>
        <w:rPr>
          <w:rFonts w:ascii="Arial" w:eastAsia="Arial Unicode MS" w:hAnsi="Arial" w:cs="Arial"/>
          <w:b/>
          <w:i/>
          <w:color w:val="00763D"/>
          <w:sz w:val="24"/>
          <w:szCs w:val="24"/>
          <w:lang w:val="lv-LV"/>
        </w:rPr>
      </w:pPr>
      <w:r>
        <w:rPr>
          <w:rFonts w:ascii="Arial" w:eastAsia="Arial Unicode MS" w:hAnsi="Arial" w:cs="Arial"/>
          <w:b/>
          <w:i/>
          <w:color w:val="00763D"/>
          <w:sz w:val="24"/>
          <w:szCs w:val="24"/>
          <w:lang w:val="lv-LV"/>
        </w:rPr>
        <w:t>Junior Achievem</w:t>
      </w:r>
      <w:bookmarkStart w:id="0" w:name="_GoBack"/>
      <w:bookmarkEnd w:id="0"/>
      <w:r>
        <w:rPr>
          <w:rFonts w:ascii="Arial" w:eastAsia="Arial Unicode MS" w:hAnsi="Arial" w:cs="Arial"/>
          <w:b/>
          <w:i/>
          <w:color w:val="00763D"/>
          <w:sz w:val="24"/>
          <w:szCs w:val="24"/>
          <w:lang w:val="lv-LV"/>
        </w:rPr>
        <w:t>ent Latvi</w:t>
      </w:r>
      <w:r w:rsidRPr="002201CE">
        <w:rPr>
          <w:rFonts w:ascii="Arial" w:eastAsia="Arial Unicode MS" w:hAnsi="Arial" w:cs="Arial"/>
          <w:b/>
          <w:i/>
          <w:color w:val="00763D"/>
          <w:sz w:val="24"/>
          <w:szCs w:val="24"/>
          <w:lang w:val="lv-LV"/>
        </w:rPr>
        <w:t>a</w:t>
      </w:r>
    </w:p>
    <w:p w14:paraId="72B2C7D8" w14:textId="38AE7F2E" w:rsidR="00222695" w:rsidRDefault="00222695" w:rsidP="006B2C5C">
      <w:pPr>
        <w:spacing w:before="0" w:line="240" w:lineRule="auto"/>
        <w:ind w:right="0"/>
        <w:jc w:val="center"/>
        <w:rPr>
          <w:rFonts w:ascii="Arial" w:eastAsia="Arial Unicode MS" w:hAnsi="Arial" w:cs="Arial"/>
          <w:b/>
          <w:color w:val="00763D"/>
          <w:sz w:val="24"/>
          <w:szCs w:val="24"/>
          <w:lang w:val="lv-LV"/>
        </w:rPr>
      </w:pPr>
      <w:r>
        <w:rPr>
          <w:rFonts w:ascii="Arial" w:eastAsia="Arial Unicode MS" w:hAnsi="Arial" w:cs="Arial"/>
          <w:b/>
          <w:color w:val="00763D"/>
          <w:sz w:val="24"/>
          <w:szCs w:val="24"/>
          <w:lang w:val="lv-LV"/>
        </w:rPr>
        <w:t>Semināru cikls reģionos</w:t>
      </w:r>
    </w:p>
    <w:p w14:paraId="2BE51E8F" w14:textId="77777777" w:rsidR="00642B20" w:rsidRDefault="006B2C5C" w:rsidP="006B2C5C">
      <w:pPr>
        <w:spacing w:before="0" w:line="240" w:lineRule="auto"/>
        <w:ind w:right="0"/>
        <w:jc w:val="center"/>
        <w:rPr>
          <w:rFonts w:ascii="Arial" w:eastAsia="Arial Unicode MS" w:hAnsi="Arial" w:cs="Arial"/>
          <w:b/>
          <w:color w:val="00763D"/>
          <w:sz w:val="24"/>
          <w:szCs w:val="24"/>
          <w:lang w:val="lv-LV"/>
        </w:rPr>
      </w:pPr>
      <w:r w:rsidRPr="002201CE">
        <w:rPr>
          <w:rFonts w:ascii="Arial" w:eastAsia="Arial Unicode MS" w:hAnsi="Arial" w:cs="Arial"/>
          <w:b/>
          <w:color w:val="00763D"/>
          <w:sz w:val="24"/>
          <w:szCs w:val="24"/>
          <w:lang w:val="lv-LV"/>
        </w:rPr>
        <w:t>„</w:t>
      </w:r>
      <w:r>
        <w:rPr>
          <w:rFonts w:ascii="Arial" w:eastAsia="Arial Unicode MS" w:hAnsi="Arial" w:cs="Arial"/>
          <w:b/>
          <w:color w:val="00763D"/>
          <w:sz w:val="24"/>
          <w:szCs w:val="24"/>
          <w:lang w:val="lv-LV"/>
        </w:rPr>
        <w:t>Jauno uzņēmēju skola 2019</w:t>
      </w:r>
      <w:r w:rsidRPr="002201CE">
        <w:rPr>
          <w:rFonts w:ascii="Arial" w:eastAsia="Arial Unicode MS" w:hAnsi="Arial" w:cs="Arial"/>
          <w:b/>
          <w:color w:val="00763D"/>
          <w:sz w:val="24"/>
          <w:szCs w:val="24"/>
          <w:lang w:val="lv-LV"/>
        </w:rPr>
        <w:t>”</w:t>
      </w:r>
      <w:r w:rsidR="00642B20">
        <w:rPr>
          <w:rFonts w:ascii="Arial" w:eastAsia="Arial Unicode MS" w:hAnsi="Arial" w:cs="Arial"/>
          <w:b/>
          <w:color w:val="00763D"/>
          <w:sz w:val="24"/>
          <w:szCs w:val="24"/>
          <w:lang w:val="lv-LV"/>
        </w:rPr>
        <w:t xml:space="preserve"> </w:t>
      </w:r>
    </w:p>
    <w:p w14:paraId="435215C9" w14:textId="77777777" w:rsidR="00642B20" w:rsidRDefault="00642B20" w:rsidP="00642B20">
      <w:pPr>
        <w:spacing w:before="0" w:line="240" w:lineRule="auto"/>
        <w:ind w:right="0"/>
        <w:jc w:val="center"/>
        <w:rPr>
          <w:rFonts w:ascii="Arial" w:eastAsia="Arial Unicode MS" w:hAnsi="Arial" w:cs="Arial"/>
          <w:b/>
          <w:color w:val="00763D"/>
          <w:sz w:val="24"/>
          <w:szCs w:val="24"/>
          <w:lang w:val="lv-LV"/>
        </w:rPr>
      </w:pPr>
    </w:p>
    <w:p w14:paraId="085AC704" w14:textId="08230A62" w:rsidR="004E74F4" w:rsidRPr="00642B20" w:rsidRDefault="00642B20" w:rsidP="00642B20">
      <w:pPr>
        <w:spacing w:before="0" w:line="240" w:lineRule="auto"/>
        <w:ind w:right="0"/>
        <w:jc w:val="center"/>
        <w:rPr>
          <w:rFonts w:ascii="Arial" w:hAnsi="Arial" w:cs="Arial"/>
          <w:b/>
          <w:color w:val="00B050"/>
          <w:sz w:val="24"/>
          <w:szCs w:val="24"/>
          <w:lang w:val="lv-LV" w:eastAsia="lv-LV"/>
        </w:rPr>
      </w:pPr>
      <w:r w:rsidRPr="00642B20">
        <w:rPr>
          <w:rFonts w:ascii="Arial" w:eastAsia="Arial Unicode MS" w:hAnsi="Arial" w:cs="Arial"/>
          <w:b/>
          <w:color w:val="000000" w:themeColor="text1"/>
          <w:sz w:val="24"/>
          <w:szCs w:val="24"/>
          <w:lang w:val="lv-LV"/>
        </w:rPr>
        <w:t>DALĪBNIEKU SARAKSTS</w:t>
      </w:r>
    </w:p>
    <w:p w14:paraId="4CC31F93" w14:textId="124D07E2" w:rsidR="006B2C5C" w:rsidRPr="00222695" w:rsidRDefault="006B2C5C" w:rsidP="004E74F4">
      <w:pPr>
        <w:spacing w:before="0" w:line="240" w:lineRule="auto"/>
        <w:ind w:right="0"/>
        <w:jc w:val="center"/>
        <w:rPr>
          <w:rFonts w:ascii="Arial" w:hAnsi="Arial" w:cs="Arial"/>
          <w:i/>
          <w:sz w:val="22"/>
          <w:szCs w:val="22"/>
          <w:lang w:val="lv-LV" w:eastAsia="lv-LV"/>
        </w:rPr>
      </w:pPr>
    </w:p>
    <w:tbl>
      <w:tblPr>
        <w:tblW w:w="93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5"/>
        <w:gridCol w:w="2806"/>
        <w:gridCol w:w="3119"/>
        <w:gridCol w:w="2976"/>
      </w:tblGrid>
      <w:tr w:rsidR="006B2C5C" w:rsidRPr="006B2C5C" w14:paraId="1ED4E22E" w14:textId="77777777" w:rsidTr="006B2C5C">
        <w:trPr>
          <w:trHeight w:val="332"/>
          <w:tblHeader/>
          <w:jc w:val="center"/>
        </w:trPr>
        <w:tc>
          <w:tcPr>
            <w:tcW w:w="455" w:type="dxa"/>
            <w:shd w:val="clear" w:color="auto" w:fill="01643C"/>
            <w:vAlign w:val="center"/>
          </w:tcPr>
          <w:p w14:paraId="7CDB1B2C" w14:textId="77777777" w:rsidR="00C02866" w:rsidRPr="006B2C5C" w:rsidRDefault="00C02866" w:rsidP="00612063">
            <w:pPr>
              <w:spacing w:before="0" w:line="240" w:lineRule="auto"/>
              <w:ind w:right="0"/>
              <w:jc w:val="center"/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01643C"/>
            <w:noWrap/>
            <w:vAlign w:val="center"/>
            <w:hideMark/>
          </w:tcPr>
          <w:p w14:paraId="7CAE66CF" w14:textId="77777777" w:rsidR="00C02866" w:rsidRPr="006B2C5C" w:rsidRDefault="00C02866" w:rsidP="00612063">
            <w:pPr>
              <w:spacing w:before="0" w:line="240" w:lineRule="auto"/>
              <w:ind w:right="0"/>
              <w:jc w:val="center"/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</w:rPr>
            </w:pPr>
            <w:r w:rsidRPr="006B2C5C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</w:rPr>
              <w:t>VĀRDS, UZVĀRDS</w:t>
            </w:r>
          </w:p>
        </w:tc>
        <w:tc>
          <w:tcPr>
            <w:tcW w:w="3119" w:type="dxa"/>
            <w:shd w:val="clear" w:color="auto" w:fill="01643C"/>
            <w:noWrap/>
            <w:vAlign w:val="center"/>
            <w:hideMark/>
          </w:tcPr>
          <w:p w14:paraId="49AB0EE8" w14:textId="77777777" w:rsidR="00C02866" w:rsidRPr="006B2C5C" w:rsidRDefault="00C02866" w:rsidP="00612063">
            <w:pPr>
              <w:spacing w:before="0" w:line="240" w:lineRule="auto"/>
              <w:ind w:right="0"/>
              <w:jc w:val="center"/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</w:rPr>
            </w:pPr>
            <w:r w:rsidRPr="006B2C5C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</w:rPr>
              <w:t>MĀCĪBU IESTĀDE</w:t>
            </w:r>
          </w:p>
        </w:tc>
        <w:tc>
          <w:tcPr>
            <w:tcW w:w="2976" w:type="dxa"/>
            <w:shd w:val="clear" w:color="auto" w:fill="01643C"/>
            <w:noWrap/>
            <w:vAlign w:val="center"/>
            <w:hideMark/>
          </w:tcPr>
          <w:p w14:paraId="4267AFED" w14:textId="77777777" w:rsidR="00C02866" w:rsidRPr="006B2C5C" w:rsidRDefault="00C02866" w:rsidP="00612063">
            <w:pPr>
              <w:spacing w:before="0" w:line="240" w:lineRule="auto"/>
              <w:ind w:right="0"/>
              <w:jc w:val="center"/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</w:rPr>
            </w:pPr>
            <w:r w:rsidRPr="006B2C5C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</w:rPr>
              <w:t>E-PASTS</w:t>
            </w:r>
          </w:p>
        </w:tc>
      </w:tr>
      <w:tr w:rsidR="00C02866" w:rsidRPr="00CA4E9A" w14:paraId="6819B154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67F5B256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57C76CD9" w14:textId="70F88793" w:rsidR="00C02866" w:rsidRDefault="00C02866" w:rsidP="00D02E46">
            <w:pPr>
              <w:spacing w:before="0"/>
            </w:pPr>
            <w:proofErr w:type="spellStart"/>
            <w:r>
              <w:t>Skolotājs</w:t>
            </w:r>
            <w:proofErr w:type="spellEnd"/>
            <w:r w:rsidR="006B2C5C">
              <w:t>/-a</w:t>
            </w:r>
            <w:r>
              <w:t>:</w:t>
            </w:r>
          </w:p>
          <w:p w14:paraId="18A7B858" w14:textId="77777777" w:rsidR="00C02866" w:rsidRPr="00A70C72" w:rsidRDefault="00C02866" w:rsidP="00D02E46">
            <w:pPr>
              <w:spacing w:before="0"/>
            </w:pPr>
          </w:p>
        </w:tc>
        <w:tc>
          <w:tcPr>
            <w:tcW w:w="3119" w:type="dxa"/>
            <w:shd w:val="clear" w:color="auto" w:fill="auto"/>
            <w:noWrap/>
            <w:vAlign w:val="center"/>
          </w:tcPr>
          <w:p w14:paraId="7557D6F1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45DDC6A0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6BDFA52F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3CB4CF1D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7F7A5F14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149E706A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1D4B4696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272E5930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7DD0DADB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5068FB38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667A7054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02343052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6D433047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38203E0A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47F8C792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2E0CFFE3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43C164C2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2A6C0E04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45A010C6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28B054DF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0FB4B9CB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23485EDD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5574079D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0E627F1B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73B2E581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311B76A2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05A2E691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358905CC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5F55020D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5B3C9BC4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3F308F63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44F992FE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0766EDDA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64B02FAF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56223ED7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7AD19804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55C1D075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697B4216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12BF7367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55BAFA87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0129EB28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402F1667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303E1405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38A33509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68367B73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0D2ADB2C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4026EC25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7F8D6238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5892CFB8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13379FC3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57F8AE1E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7A3C8A2A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382950BE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6DFDED03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417A70DE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1148DA54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32EC8EA6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53CE6A82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240B6C15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653E1A0C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1A7A35F3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5D745ADB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5F3B110F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30D8ED19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0D0C92D4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36699214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0B15D28D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37DFADA4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780A623C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41678651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3B98A845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6A7C268C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25DD3110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1B152BD2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163ED675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03B5FEB4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77F8FBB4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795DB226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31AFF247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45EE61DD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652D2D7B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1136AB7E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6869E305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1A88508C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7A86BE55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1E40BAEB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344F7C8C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397368B1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413720B1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7AEDF306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15912D63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7D86DA58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57309356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1B84188F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35AED9A7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0FE09BE3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36C8FA21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39B79543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7D9131CA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463013A2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3D6E146E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43128CFD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623F42DA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52E5EC87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59AFD1EE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49157DF6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588E32CA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7F8263B9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2FF48C5F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53B9F6EC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2042907B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34AD82DF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6FE4E0B1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4838B1AF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42055B9E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62989C74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13B7091A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43B2B43B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3A8CD39F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479F5533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46946895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467CFAEA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3B1217A9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39B91161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0BDC76D4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23C76C86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349B0B6D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6DFBBF22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402277AD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0555F40E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4D806625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51DB87F6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6045AF00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6DE0623A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5425340B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324A7645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6DA7FA99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241A1E11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6C5770BC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718CBF0D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3F8A3F26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35A55E29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04C4C462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19003D7B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39436037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68CEF139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66091057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0F00DE67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0BAE90DD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42F816AC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428A9AA7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5A5BCE29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2CAAADFC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2F60D149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3049BC61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17CCAD6F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222626C9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4268D9BD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2AE16288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238DC7E9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113AFA95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1EABDDCE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497A4108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4B760073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08FC1EFC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4B3D6FE7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0EFAE044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40652B48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721DAFD0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77EEAB95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1A39580F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24F404B4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4388BE86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043A4459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4A5CBFFB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633DDC1E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5732663B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31483DA3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7001F364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15E345EE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4AFE8604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21681707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3BE76369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3B7164BE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08328E4A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16896861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30760D42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61819F98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36DD8318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6AFB024A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3A93B12B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4F0081D5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69951D1F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44D4748B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2587C8AC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652A2F98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1E70D481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6504D0AA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188B1A50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2B7D1FB1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7A359EB7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7616D561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4618EB2C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04C5EF4A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3879A214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2D4BBBF3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4D761538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  <w:tr w:rsidR="00C02866" w:rsidRPr="00CA4E9A" w14:paraId="6724E88B" w14:textId="77777777" w:rsidTr="00B74390">
        <w:trPr>
          <w:trHeight w:val="567"/>
          <w:jc w:val="center"/>
        </w:trPr>
        <w:tc>
          <w:tcPr>
            <w:tcW w:w="455" w:type="dxa"/>
            <w:vAlign w:val="center"/>
          </w:tcPr>
          <w:p w14:paraId="4502CB0E" w14:textId="77777777" w:rsidR="00C02866" w:rsidRPr="00E05D5E" w:rsidRDefault="00C02866" w:rsidP="00E90161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left="0" w:right="0" w:firstLine="0"/>
              <w:jc w:val="left"/>
              <w:rPr>
                <w:rFonts w:ascii="Calibri" w:hAnsi="Calibri"/>
                <w:bCs/>
                <w:color w:val="000000"/>
                <w:sz w:val="22"/>
                <w:szCs w:val="22"/>
              </w:rPr>
            </w:pPr>
          </w:p>
        </w:tc>
        <w:tc>
          <w:tcPr>
            <w:tcW w:w="2806" w:type="dxa"/>
            <w:shd w:val="clear" w:color="auto" w:fill="auto"/>
            <w:noWrap/>
          </w:tcPr>
          <w:p w14:paraId="1734AA49" w14:textId="77777777" w:rsidR="00C02866" w:rsidRPr="00A70C72" w:rsidRDefault="00C02866" w:rsidP="00E05D5E"/>
        </w:tc>
        <w:tc>
          <w:tcPr>
            <w:tcW w:w="3119" w:type="dxa"/>
            <w:shd w:val="clear" w:color="auto" w:fill="auto"/>
            <w:noWrap/>
            <w:vAlign w:val="center"/>
          </w:tcPr>
          <w:p w14:paraId="5A756FF6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2976" w:type="dxa"/>
            <w:shd w:val="clear" w:color="auto" w:fill="auto"/>
            <w:noWrap/>
            <w:vAlign w:val="center"/>
          </w:tcPr>
          <w:p w14:paraId="6655081B" w14:textId="77777777" w:rsidR="00C02866" w:rsidRPr="002339AF" w:rsidRDefault="00C02866" w:rsidP="00E05D5E">
            <w:pPr>
              <w:spacing w:before="0"/>
              <w:jc w:val="left"/>
              <w:rPr>
                <w:rFonts w:ascii="Arial" w:hAnsi="Arial" w:cs="Arial"/>
                <w:sz w:val="20"/>
              </w:rPr>
            </w:pPr>
          </w:p>
        </w:tc>
      </w:tr>
    </w:tbl>
    <w:p w14:paraId="5E4EA41A" w14:textId="77777777" w:rsidR="00815A0A" w:rsidRPr="004E74F4" w:rsidRDefault="00815A0A" w:rsidP="008160D5">
      <w:pPr>
        <w:tabs>
          <w:tab w:val="left" w:pos="5932"/>
        </w:tabs>
      </w:pPr>
    </w:p>
    <w:sectPr w:rsidR="00815A0A" w:rsidRPr="004E74F4" w:rsidSect="00E90161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1418" w:right="720" w:bottom="567" w:left="720" w:header="568" w:footer="48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915BFA" w14:textId="77777777" w:rsidR="00B41BB3" w:rsidRDefault="00B41BB3" w:rsidP="00E94AB0">
      <w:r>
        <w:separator/>
      </w:r>
    </w:p>
  </w:endnote>
  <w:endnote w:type="continuationSeparator" w:id="0">
    <w:p w14:paraId="345DC1EF" w14:textId="77777777" w:rsidR="00B41BB3" w:rsidRDefault="00B41BB3" w:rsidP="00E94A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1E41FE" w14:textId="0A78AECC" w:rsidR="009C63AB" w:rsidRDefault="009C63AB" w:rsidP="00EB342A">
    <w:pPr>
      <w:pStyle w:val="Footer"/>
      <w:tabs>
        <w:tab w:val="clear" w:pos="4536"/>
        <w:tab w:val="clear" w:pos="9072"/>
        <w:tab w:val="left" w:pos="5805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C85DB5" w14:textId="77777777" w:rsidR="009C63AB" w:rsidRDefault="00E335BD">
    <w:pPr>
      <w:pStyle w:val="Footer"/>
    </w:pPr>
    <w:r>
      <w:rPr>
        <w:noProof/>
        <w:lang w:val="lv-LV" w:eastAsia="lv-LV"/>
      </w:rPr>
      <w:drawing>
        <wp:anchor distT="0" distB="0" distL="114300" distR="114300" simplePos="0" relativeHeight="251656192" behindDoc="1" locked="0" layoutInCell="1" allowOverlap="1" wp14:anchorId="6C835DF4" wp14:editId="06B85B92">
          <wp:simplePos x="0" y="0"/>
          <wp:positionH relativeFrom="column">
            <wp:posOffset>-923925</wp:posOffset>
          </wp:positionH>
          <wp:positionV relativeFrom="paragraph">
            <wp:posOffset>360045</wp:posOffset>
          </wp:positionV>
          <wp:extent cx="7600315" cy="190500"/>
          <wp:effectExtent l="0" t="0" r="635" b="0"/>
          <wp:wrapNone/>
          <wp:docPr id="29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00315" cy="190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lv-LV" w:eastAsia="lv-LV"/>
      </w:rPr>
      <w:drawing>
        <wp:anchor distT="0" distB="0" distL="114300" distR="114300" simplePos="0" relativeHeight="251657216" behindDoc="1" locked="0" layoutInCell="0" allowOverlap="1" wp14:anchorId="699DA250" wp14:editId="5F68D2B1">
          <wp:simplePos x="0" y="0"/>
          <wp:positionH relativeFrom="margin">
            <wp:posOffset>-935990</wp:posOffset>
          </wp:positionH>
          <wp:positionV relativeFrom="margin">
            <wp:posOffset>9229090</wp:posOffset>
          </wp:positionV>
          <wp:extent cx="7594600" cy="244475"/>
          <wp:effectExtent l="0" t="0" r="6350" b="3175"/>
          <wp:wrapNone/>
          <wp:docPr id="30" name="Picture 7" descr="01 JAL A4veidlapa_ver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01 JAL A4veidlapa_vert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5621" b="2092"/>
                  <a:stretch>
                    <a:fillRect/>
                  </a:stretch>
                </pic:blipFill>
                <pic:spPr bwMode="auto">
                  <a:xfrm>
                    <a:off x="0" y="0"/>
                    <a:ext cx="7594600" cy="244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2FB61A" w14:textId="77777777" w:rsidR="00B41BB3" w:rsidRDefault="00B41BB3" w:rsidP="00E94AB0">
      <w:r>
        <w:separator/>
      </w:r>
    </w:p>
  </w:footnote>
  <w:footnote w:type="continuationSeparator" w:id="0">
    <w:p w14:paraId="624DFD81" w14:textId="77777777" w:rsidR="00B41BB3" w:rsidRDefault="00B41BB3" w:rsidP="00E94A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18E3DF" w14:textId="7DE0C7B5" w:rsidR="00222695" w:rsidRDefault="00222695">
    <w:pPr>
      <w:pStyle w:val="Header"/>
    </w:pPr>
    <w:r w:rsidRPr="00222695">
      <w:drawing>
        <wp:anchor distT="0" distB="0" distL="114300" distR="114300" simplePos="0" relativeHeight="251662336" behindDoc="1" locked="0" layoutInCell="1" allowOverlap="1" wp14:anchorId="2A605520" wp14:editId="7CCC7C4A">
          <wp:simplePos x="0" y="0"/>
          <wp:positionH relativeFrom="column">
            <wp:posOffset>254000</wp:posOffset>
          </wp:positionH>
          <wp:positionV relativeFrom="paragraph">
            <wp:posOffset>-384175</wp:posOffset>
          </wp:positionV>
          <wp:extent cx="1809750" cy="904875"/>
          <wp:effectExtent l="0" t="0" r="0" b="0"/>
          <wp:wrapNone/>
          <wp:docPr id="2" name="Attēls 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ttēls 4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9750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22695">
      <w:drawing>
        <wp:anchor distT="0" distB="0" distL="114300" distR="114300" simplePos="0" relativeHeight="251663360" behindDoc="1" locked="0" layoutInCell="1" allowOverlap="1" wp14:anchorId="5E74D462" wp14:editId="2057940D">
          <wp:simplePos x="0" y="0"/>
          <wp:positionH relativeFrom="column">
            <wp:posOffset>3314700</wp:posOffset>
          </wp:positionH>
          <wp:positionV relativeFrom="paragraph">
            <wp:posOffset>-180975</wp:posOffset>
          </wp:positionV>
          <wp:extent cx="3030220" cy="493395"/>
          <wp:effectExtent l="0" t="0" r="0" b="0"/>
          <wp:wrapNone/>
          <wp:docPr id="3" name="Picture 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30220" cy="493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48C466" w14:textId="77777777" w:rsidR="009C63AB" w:rsidRDefault="00E335BD" w:rsidP="00E94AB0">
    <w:pPr>
      <w:pStyle w:val="Header"/>
    </w:pPr>
    <w:r>
      <w:rPr>
        <w:noProof/>
        <w:lang w:val="lv-LV" w:eastAsia="lv-LV"/>
      </w:rPr>
      <w:drawing>
        <wp:anchor distT="0" distB="0" distL="114300" distR="114300" simplePos="0" relativeHeight="251655168" behindDoc="1" locked="0" layoutInCell="0" allowOverlap="1" wp14:anchorId="6DDB35AE" wp14:editId="0DA7497A">
          <wp:simplePos x="0" y="0"/>
          <wp:positionH relativeFrom="margin">
            <wp:posOffset>-21590</wp:posOffset>
          </wp:positionH>
          <wp:positionV relativeFrom="margin">
            <wp:posOffset>10324465</wp:posOffset>
          </wp:positionV>
          <wp:extent cx="7594600" cy="177800"/>
          <wp:effectExtent l="0" t="0" r="6350" b="0"/>
          <wp:wrapNone/>
          <wp:docPr id="28" name="Picture 2" descr="01 JAL A4veidlapa_ver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01 JAL A4veidlapa_ver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8337"/>
                  <a:stretch>
                    <a:fillRect/>
                  </a:stretch>
                </pic:blipFill>
                <pic:spPr bwMode="auto">
                  <a:xfrm>
                    <a:off x="0" y="0"/>
                    <a:ext cx="7594600" cy="177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41BB3">
      <w:rPr>
        <w:noProof/>
      </w:rPr>
      <w:pict w14:anchorId="65BA8B2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02395" o:spid="_x0000_s2049" type="#_x0000_t75" alt="01 JAL A4veidlapa_vert" style="position:absolute;left:0;text-align:left;margin-left:-73.7pt;margin-top:-71.95pt;width:598pt;height:62.8pt;z-index:-251656192;mso-wrap-edited:f;mso-width-percent:0;mso-height-percent:0;mso-position-horizontal-relative:margin;mso-position-vertical-relative:margin;mso-width-percent:0;mso-height-percent:0" o:allowincell="f">
          <v:imagedata r:id="rId2" o:title="01 JAL A4veidlapa_vert" cropbottom="60654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86CFA"/>
    <w:multiLevelType w:val="hybridMultilevel"/>
    <w:tmpl w:val="10167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70414"/>
    <w:multiLevelType w:val="hybridMultilevel"/>
    <w:tmpl w:val="45B23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3CCA2C">
      <w:start w:val="1"/>
      <w:numFmt w:val="bullet"/>
      <w:lvlText w:val="p"/>
      <w:lvlJc w:val="left"/>
      <w:pPr>
        <w:ind w:left="1440" w:hanging="360"/>
      </w:pPr>
      <w:rPr>
        <w:rFonts w:ascii="Wingdings 3" w:hAnsi="Wingdings 3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8807F4"/>
    <w:multiLevelType w:val="hybridMultilevel"/>
    <w:tmpl w:val="86A25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A31358"/>
    <w:multiLevelType w:val="hybridMultilevel"/>
    <w:tmpl w:val="0C14D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B769DE"/>
    <w:multiLevelType w:val="hybridMultilevel"/>
    <w:tmpl w:val="B55AD5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FC4931"/>
    <w:multiLevelType w:val="hybridMultilevel"/>
    <w:tmpl w:val="DC601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47642E"/>
    <w:multiLevelType w:val="hybridMultilevel"/>
    <w:tmpl w:val="069E48C2"/>
    <w:lvl w:ilvl="0" w:tplc="AA065D3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B67D76"/>
    <w:multiLevelType w:val="hybridMultilevel"/>
    <w:tmpl w:val="537AE306"/>
    <w:lvl w:ilvl="0" w:tplc="1228F14E">
      <w:start w:val="1"/>
      <w:numFmt w:val="decimal"/>
      <w:lvlText w:val="%1."/>
      <w:lvlJc w:val="left"/>
      <w:pPr>
        <w:ind w:left="780" w:hanging="360"/>
      </w:pPr>
      <w:rPr>
        <w:rFonts w:ascii="Arial" w:eastAsia="Times New Roman" w:hAnsi="Arial" w:cs="Arial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137523C4"/>
    <w:multiLevelType w:val="hybridMultilevel"/>
    <w:tmpl w:val="8A0C7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DE36D5"/>
    <w:multiLevelType w:val="hybridMultilevel"/>
    <w:tmpl w:val="81C87E8A"/>
    <w:lvl w:ilvl="0" w:tplc="058C3A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</w:rPr>
    </w:lvl>
    <w:lvl w:ilvl="1" w:tplc="5816D9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3E84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01C29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95CD2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73A27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B7836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AA2E0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4266D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1B4E26AD"/>
    <w:multiLevelType w:val="hybridMultilevel"/>
    <w:tmpl w:val="E41A674E"/>
    <w:lvl w:ilvl="0" w:tplc="07DE1B9E">
      <w:start w:val="1"/>
      <w:numFmt w:val="decimal"/>
      <w:lvlText w:val="(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B065E3"/>
    <w:multiLevelType w:val="hybridMultilevel"/>
    <w:tmpl w:val="7646B5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4D34B7"/>
    <w:multiLevelType w:val="hybridMultilevel"/>
    <w:tmpl w:val="1FDCC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3CCA2C">
      <w:start w:val="1"/>
      <w:numFmt w:val="bullet"/>
      <w:lvlText w:val="p"/>
      <w:lvlJc w:val="left"/>
      <w:pPr>
        <w:ind w:left="1440" w:hanging="360"/>
      </w:pPr>
      <w:rPr>
        <w:rFonts w:ascii="Wingdings 3" w:hAnsi="Wingdings 3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4D56D5"/>
    <w:multiLevelType w:val="hybridMultilevel"/>
    <w:tmpl w:val="43EC17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D30CA8"/>
    <w:multiLevelType w:val="hybridMultilevel"/>
    <w:tmpl w:val="5A04D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882E48"/>
    <w:multiLevelType w:val="hybridMultilevel"/>
    <w:tmpl w:val="9D24F644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9F715A"/>
    <w:multiLevelType w:val="hybridMultilevel"/>
    <w:tmpl w:val="9B603780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B747EA7"/>
    <w:multiLevelType w:val="hybridMultilevel"/>
    <w:tmpl w:val="929287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361A21"/>
    <w:multiLevelType w:val="hybridMultilevel"/>
    <w:tmpl w:val="44027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D16443"/>
    <w:multiLevelType w:val="hybridMultilevel"/>
    <w:tmpl w:val="77B26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920A92"/>
    <w:multiLevelType w:val="hybridMultilevel"/>
    <w:tmpl w:val="43404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4D24DF"/>
    <w:multiLevelType w:val="hybridMultilevel"/>
    <w:tmpl w:val="588EC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9A3D13"/>
    <w:multiLevelType w:val="hybridMultilevel"/>
    <w:tmpl w:val="7A70A1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1F27D26"/>
    <w:multiLevelType w:val="hybridMultilevel"/>
    <w:tmpl w:val="F304A190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1706C1"/>
    <w:multiLevelType w:val="hybridMultilevel"/>
    <w:tmpl w:val="20CEC604"/>
    <w:lvl w:ilvl="0" w:tplc="536848E0">
      <w:start w:val="201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6A63AA"/>
    <w:multiLevelType w:val="hybridMultilevel"/>
    <w:tmpl w:val="54722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C70419"/>
    <w:multiLevelType w:val="hybridMultilevel"/>
    <w:tmpl w:val="C234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D10995"/>
    <w:multiLevelType w:val="hybridMultilevel"/>
    <w:tmpl w:val="9FA27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9D11EC"/>
    <w:multiLevelType w:val="hybridMultilevel"/>
    <w:tmpl w:val="60169A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B81F6A"/>
    <w:multiLevelType w:val="hybridMultilevel"/>
    <w:tmpl w:val="929287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FB3E14"/>
    <w:multiLevelType w:val="hybridMultilevel"/>
    <w:tmpl w:val="68C02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3CCA2C">
      <w:start w:val="1"/>
      <w:numFmt w:val="bullet"/>
      <w:lvlText w:val="p"/>
      <w:lvlJc w:val="left"/>
      <w:pPr>
        <w:ind w:left="1440" w:hanging="360"/>
      </w:pPr>
      <w:rPr>
        <w:rFonts w:ascii="Wingdings 3" w:hAnsi="Wingdings 3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0"/>
  </w:num>
  <w:num w:numId="3">
    <w:abstractNumId w:val="25"/>
  </w:num>
  <w:num w:numId="4">
    <w:abstractNumId w:val="3"/>
  </w:num>
  <w:num w:numId="5">
    <w:abstractNumId w:val="1"/>
  </w:num>
  <w:num w:numId="6">
    <w:abstractNumId w:val="12"/>
  </w:num>
  <w:num w:numId="7">
    <w:abstractNumId w:val="30"/>
  </w:num>
  <w:num w:numId="8">
    <w:abstractNumId w:val="10"/>
  </w:num>
  <w:num w:numId="9">
    <w:abstractNumId w:val="29"/>
  </w:num>
  <w:num w:numId="10">
    <w:abstractNumId w:val="22"/>
  </w:num>
  <w:num w:numId="11">
    <w:abstractNumId w:val="24"/>
  </w:num>
  <w:num w:numId="12">
    <w:abstractNumId w:val="5"/>
  </w:num>
  <w:num w:numId="13">
    <w:abstractNumId w:val="17"/>
  </w:num>
  <w:num w:numId="14">
    <w:abstractNumId w:val="7"/>
  </w:num>
  <w:num w:numId="15">
    <w:abstractNumId w:val="9"/>
  </w:num>
  <w:num w:numId="16">
    <w:abstractNumId w:val="4"/>
  </w:num>
  <w:num w:numId="17">
    <w:abstractNumId w:val="21"/>
  </w:num>
  <w:num w:numId="18">
    <w:abstractNumId w:val="16"/>
  </w:num>
  <w:num w:numId="19">
    <w:abstractNumId w:val="2"/>
  </w:num>
  <w:num w:numId="20">
    <w:abstractNumId w:val="6"/>
  </w:num>
  <w:num w:numId="21">
    <w:abstractNumId w:val="27"/>
  </w:num>
  <w:num w:numId="22">
    <w:abstractNumId w:val="19"/>
  </w:num>
  <w:num w:numId="23">
    <w:abstractNumId w:val="26"/>
  </w:num>
  <w:num w:numId="24">
    <w:abstractNumId w:val="28"/>
  </w:num>
  <w:num w:numId="25">
    <w:abstractNumId w:val="11"/>
  </w:num>
  <w:num w:numId="26">
    <w:abstractNumId w:val="18"/>
  </w:num>
  <w:num w:numId="27">
    <w:abstractNumId w:val="0"/>
  </w:num>
  <w:num w:numId="28">
    <w:abstractNumId w:val="14"/>
  </w:num>
  <w:num w:numId="29">
    <w:abstractNumId w:val="13"/>
  </w:num>
  <w:num w:numId="30">
    <w:abstractNumId w:val="23"/>
  </w:num>
  <w:num w:numId="3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2MDY2MzU3NzUxNDRU0lEKTi0uzszPAykwqQUADYNQMSwAAAA="/>
  </w:docVars>
  <w:rsids>
    <w:rsidRoot w:val="004B58E4"/>
    <w:rsid w:val="00013050"/>
    <w:rsid w:val="00022393"/>
    <w:rsid w:val="00044025"/>
    <w:rsid w:val="0005593A"/>
    <w:rsid w:val="000600DF"/>
    <w:rsid w:val="00081401"/>
    <w:rsid w:val="0009524A"/>
    <w:rsid w:val="000972D6"/>
    <w:rsid w:val="000A05FD"/>
    <w:rsid w:val="000A6639"/>
    <w:rsid w:val="000C746A"/>
    <w:rsid w:val="000E3352"/>
    <w:rsid w:val="000E453D"/>
    <w:rsid w:val="000E5CF2"/>
    <w:rsid w:val="000E7256"/>
    <w:rsid w:val="00101879"/>
    <w:rsid w:val="00113D5D"/>
    <w:rsid w:val="00126C4E"/>
    <w:rsid w:val="0014030E"/>
    <w:rsid w:val="0014359B"/>
    <w:rsid w:val="0014456C"/>
    <w:rsid w:val="001513DD"/>
    <w:rsid w:val="00165299"/>
    <w:rsid w:val="00165CFF"/>
    <w:rsid w:val="00171C81"/>
    <w:rsid w:val="0017724B"/>
    <w:rsid w:val="001A5DD8"/>
    <w:rsid w:val="001B2D5E"/>
    <w:rsid w:val="001B72FB"/>
    <w:rsid w:val="001B7418"/>
    <w:rsid w:val="001D0CD0"/>
    <w:rsid w:val="001D4468"/>
    <w:rsid w:val="001D6D92"/>
    <w:rsid w:val="001F66B1"/>
    <w:rsid w:val="00202274"/>
    <w:rsid w:val="00216B7C"/>
    <w:rsid w:val="00222695"/>
    <w:rsid w:val="002233BA"/>
    <w:rsid w:val="002328C4"/>
    <w:rsid w:val="002339AF"/>
    <w:rsid w:val="00241D86"/>
    <w:rsid w:val="002506F0"/>
    <w:rsid w:val="0026077C"/>
    <w:rsid w:val="00282A28"/>
    <w:rsid w:val="00284C04"/>
    <w:rsid w:val="00291E80"/>
    <w:rsid w:val="002A7BB0"/>
    <w:rsid w:val="002B7431"/>
    <w:rsid w:val="002C5743"/>
    <w:rsid w:val="002D09D5"/>
    <w:rsid w:val="002F0385"/>
    <w:rsid w:val="002F15F8"/>
    <w:rsid w:val="003011C2"/>
    <w:rsid w:val="00320EDB"/>
    <w:rsid w:val="00330EF0"/>
    <w:rsid w:val="003407CF"/>
    <w:rsid w:val="00350864"/>
    <w:rsid w:val="0036376D"/>
    <w:rsid w:val="003640B5"/>
    <w:rsid w:val="003658F0"/>
    <w:rsid w:val="00372523"/>
    <w:rsid w:val="00375F2D"/>
    <w:rsid w:val="00381432"/>
    <w:rsid w:val="00394EC2"/>
    <w:rsid w:val="003B3B88"/>
    <w:rsid w:val="003C2D21"/>
    <w:rsid w:val="003C4762"/>
    <w:rsid w:val="003D43F9"/>
    <w:rsid w:val="003F61C6"/>
    <w:rsid w:val="0040674E"/>
    <w:rsid w:val="004430E1"/>
    <w:rsid w:val="00444D70"/>
    <w:rsid w:val="00451993"/>
    <w:rsid w:val="00451AF1"/>
    <w:rsid w:val="00456ACD"/>
    <w:rsid w:val="004619DC"/>
    <w:rsid w:val="00463577"/>
    <w:rsid w:val="00463861"/>
    <w:rsid w:val="00464033"/>
    <w:rsid w:val="004816B8"/>
    <w:rsid w:val="00483BF9"/>
    <w:rsid w:val="0048448C"/>
    <w:rsid w:val="00494A64"/>
    <w:rsid w:val="004B0E4B"/>
    <w:rsid w:val="004B58E4"/>
    <w:rsid w:val="004B5BB6"/>
    <w:rsid w:val="004C4660"/>
    <w:rsid w:val="004D0E98"/>
    <w:rsid w:val="004D1BC3"/>
    <w:rsid w:val="004D707F"/>
    <w:rsid w:val="004D762A"/>
    <w:rsid w:val="004E74F4"/>
    <w:rsid w:val="004F001E"/>
    <w:rsid w:val="005113A5"/>
    <w:rsid w:val="0053690C"/>
    <w:rsid w:val="0053763D"/>
    <w:rsid w:val="00540BF2"/>
    <w:rsid w:val="00544F00"/>
    <w:rsid w:val="005660B4"/>
    <w:rsid w:val="00570D84"/>
    <w:rsid w:val="0057678E"/>
    <w:rsid w:val="00577466"/>
    <w:rsid w:val="005A0207"/>
    <w:rsid w:val="005A7E17"/>
    <w:rsid w:val="005C1103"/>
    <w:rsid w:val="005C4EA1"/>
    <w:rsid w:val="005C53AF"/>
    <w:rsid w:val="005D74DC"/>
    <w:rsid w:val="00601181"/>
    <w:rsid w:val="00602AFB"/>
    <w:rsid w:val="006146B2"/>
    <w:rsid w:val="006216AA"/>
    <w:rsid w:val="0063084A"/>
    <w:rsid w:val="00642B20"/>
    <w:rsid w:val="00642D21"/>
    <w:rsid w:val="0064590A"/>
    <w:rsid w:val="006541E0"/>
    <w:rsid w:val="00675B17"/>
    <w:rsid w:val="00692451"/>
    <w:rsid w:val="006A105D"/>
    <w:rsid w:val="006A4570"/>
    <w:rsid w:val="006B2442"/>
    <w:rsid w:val="006B2C5C"/>
    <w:rsid w:val="006C12CE"/>
    <w:rsid w:val="006C4B1A"/>
    <w:rsid w:val="006C7245"/>
    <w:rsid w:val="006F4B63"/>
    <w:rsid w:val="006F6349"/>
    <w:rsid w:val="006F7E8E"/>
    <w:rsid w:val="00737155"/>
    <w:rsid w:val="007401D4"/>
    <w:rsid w:val="007405A2"/>
    <w:rsid w:val="00745B10"/>
    <w:rsid w:val="00747671"/>
    <w:rsid w:val="00751FC2"/>
    <w:rsid w:val="00757747"/>
    <w:rsid w:val="00764616"/>
    <w:rsid w:val="0077368B"/>
    <w:rsid w:val="0078031D"/>
    <w:rsid w:val="00793B5D"/>
    <w:rsid w:val="007A2D06"/>
    <w:rsid w:val="007E6CEC"/>
    <w:rsid w:val="007F3246"/>
    <w:rsid w:val="00802FDA"/>
    <w:rsid w:val="00815A0A"/>
    <w:rsid w:val="008160D5"/>
    <w:rsid w:val="008166C8"/>
    <w:rsid w:val="00822FAF"/>
    <w:rsid w:val="008234EB"/>
    <w:rsid w:val="008341FC"/>
    <w:rsid w:val="00841F96"/>
    <w:rsid w:val="00861D92"/>
    <w:rsid w:val="0087181E"/>
    <w:rsid w:val="00874791"/>
    <w:rsid w:val="00875AB5"/>
    <w:rsid w:val="00876A66"/>
    <w:rsid w:val="008A21A0"/>
    <w:rsid w:val="008C0752"/>
    <w:rsid w:val="008D31A5"/>
    <w:rsid w:val="008D51B9"/>
    <w:rsid w:val="008E033C"/>
    <w:rsid w:val="008F26CD"/>
    <w:rsid w:val="008F5701"/>
    <w:rsid w:val="008F6413"/>
    <w:rsid w:val="00915C0E"/>
    <w:rsid w:val="00920E45"/>
    <w:rsid w:val="009258C1"/>
    <w:rsid w:val="00932EE8"/>
    <w:rsid w:val="00934A52"/>
    <w:rsid w:val="00936895"/>
    <w:rsid w:val="00943CDD"/>
    <w:rsid w:val="0095444C"/>
    <w:rsid w:val="00954ACA"/>
    <w:rsid w:val="0096247E"/>
    <w:rsid w:val="0096657B"/>
    <w:rsid w:val="00977E0D"/>
    <w:rsid w:val="00981505"/>
    <w:rsid w:val="0099331A"/>
    <w:rsid w:val="009957FE"/>
    <w:rsid w:val="009A040F"/>
    <w:rsid w:val="009A7A8B"/>
    <w:rsid w:val="009B7A17"/>
    <w:rsid w:val="009C5932"/>
    <w:rsid w:val="009C63AB"/>
    <w:rsid w:val="009E5ED1"/>
    <w:rsid w:val="009E6DDA"/>
    <w:rsid w:val="009F1A5D"/>
    <w:rsid w:val="009F7EC1"/>
    <w:rsid w:val="00A002CE"/>
    <w:rsid w:val="00A0331D"/>
    <w:rsid w:val="00A27407"/>
    <w:rsid w:val="00A27A71"/>
    <w:rsid w:val="00A329CF"/>
    <w:rsid w:val="00A367D2"/>
    <w:rsid w:val="00A41BB4"/>
    <w:rsid w:val="00A43CAF"/>
    <w:rsid w:val="00A74619"/>
    <w:rsid w:val="00A74CBE"/>
    <w:rsid w:val="00A86D71"/>
    <w:rsid w:val="00A97702"/>
    <w:rsid w:val="00AA525D"/>
    <w:rsid w:val="00AC69E9"/>
    <w:rsid w:val="00AC7F95"/>
    <w:rsid w:val="00AD24B7"/>
    <w:rsid w:val="00AE28FD"/>
    <w:rsid w:val="00AE78C6"/>
    <w:rsid w:val="00AF24F7"/>
    <w:rsid w:val="00AF6A1B"/>
    <w:rsid w:val="00B03F1D"/>
    <w:rsid w:val="00B06109"/>
    <w:rsid w:val="00B10800"/>
    <w:rsid w:val="00B16BDF"/>
    <w:rsid w:val="00B219AF"/>
    <w:rsid w:val="00B21BA7"/>
    <w:rsid w:val="00B21CA6"/>
    <w:rsid w:val="00B22AD0"/>
    <w:rsid w:val="00B30E59"/>
    <w:rsid w:val="00B351F7"/>
    <w:rsid w:val="00B37D91"/>
    <w:rsid w:val="00B41677"/>
    <w:rsid w:val="00B41BB3"/>
    <w:rsid w:val="00B430B2"/>
    <w:rsid w:val="00B65096"/>
    <w:rsid w:val="00B6549B"/>
    <w:rsid w:val="00B67DD4"/>
    <w:rsid w:val="00B74390"/>
    <w:rsid w:val="00B8566C"/>
    <w:rsid w:val="00B93F4D"/>
    <w:rsid w:val="00BB230F"/>
    <w:rsid w:val="00BB3770"/>
    <w:rsid w:val="00BB58EF"/>
    <w:rsid w:val="00BC0F12"/>
    <w:rsid w:val="00BC7B5A"/>
    <w:rsid w:val="00BE1AE8"/>
    <w:rsid w:val="00BF7EF0"/>
    <w:rsid w:val="00C0072A"/>
    <w:rsid w:val="00C02866"/>
    <w:rsid w:val="00C331E9"/>
    <w:rsid w:val="00C33434"/>
    <w:rsid w:val="00C538AB"/>
    <w:rsid w:val="00C57C8E"/>
    <w:rsid w:val="00C75294"/>
    <w:rsid w:val="00C84A7C"/>
    <w:rsid w:val="00C913F6"/>
    <w:rsid w:val="00CA4E9A"/>
    <w:rsid w:val="00CB4122"/>
    <w:rsid w:val="00CB62A1"/>
    <w:rsid w:val="00CC6F95"/>
    <w:rsid w:val="00CD1CE4"/>
    <w:rsid w:val="00CD5333"/>
    <w:rsid w:val="00CE34B7"/>
    <w:rsid w:val="00CF0026"/>
    <w:rsid w:val="00D02E46"/>
    <w:rsid w:val="00D10878"/>
    <w:rsid w:val="00D33825"/>
    <w:rsid w:val="00D376D1"/>
    <w:rsid w:val="00D428F9"/>
    <w:rsid w:val="00D44CB5"/>
    <w:rsid w:val="00D514BA"/>
    <w:rsid w:val="00D62B56"/>
    <w:rsid w:val="00D71977"/>
    <w:rsid w:val="00D733CC"/>
    <w:rsid w:val="00D75EF8"/>
    <w:rsid w:val="00D7677B"/>
    <w:rsid w:val="00DA6202"/>
    <w:rsid w:val="00DB6274"/>
    <w:rsid w:val="00DC45FA"/>
    <w:rsid w:val="00DC4A32"/>
    <w:rsid w:val="00DD1C6E"/>
    <w:rsid w:val="00DD6F36"/>
    <w:rsid w:val="00DF1E26"/>
    <w:rsid w:val="00DF73C9"/>
    <w:rsid w:val="00E01DB3"/>
    <w:rsid w:val="00E026AC"/>
    <w:rsid w:val="00E05D5E"/>
    <w:rsid w:val="00E16F98"/>
    <w:rsid w:val="00E335BD"/>
    <w:rsid w:val="00E404BE"/>
    <w:rsid w:val="00E523AC"/>
    <w:rsid w:val="00E60DF5"/>
    <w:rsid w:val="00E615BF"/>
    <w:rsid w:val="00E63456"/>
    <w:rsid w:val="00E70546"/>
    <w:rsid w:val="00E72228"/>
    <w:rsid w:val="00E80C6C"/>
    <w:rsid w:val="00E90161"/>
    <w:rsid w:val="00E94AB0"/>
    <w:rsid w:val="00EA272A"/>
    <w:rsid w:val="00EA3054"/>
    <w:rsid w:val="00EB342A"/>
    <w:rsid w:val="00ED2016"/>
    <w:rsid w:val="00ED39FD"/>
    <w:rsid w:val="00ED4DB0"/>
    <w:rsid w:val="00EE30CC"/>
    <w:rsid w:val="00EF1C0E"/>
    <w:rsid w:val="00F0461E"/>
    <w:rsid w:val="00F32C9B"/>
    <w:rsid w:val="00F32FDE"/>
    <w:rsid w:val="00F37B2C"/>
    <w:rsid w:val="00F43700"/>
    <w:rsid w:val="00F44710"/>
    <w:rsid w:val="00F54734"/>
    <w:rsid w:val="00F602A8"/>
    <w:rsid w:val="00F646A8"/>
    <w:rsid w:val="00F74519"/>
    <w:rsid w:val="00F7643D"/>
    <w:rsid w:val="00F7734B"/>
    <w:rsid w:val="00F807EC"/>
    <w:rsid w:val="00F82C2D"/>
    <w:rsid w:val="00F901E1"/>
    <w:rsid w:val="00FA2DAB"/>
    <w:rsid w:val="00FA4FFF"/>
    <w:rsid w:val="00FD3B4B"/>
    <w:rsid w:val="00FD7A4E"/>
    <w:rsid w:val="00FE049D"/>
    <w:rsid w:val="00FE3305"/>
    <w:rsid w:val="00FF3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,"/>
  <w14:docId w14:val="4F0789EF"/>
  <w15:docId w15:val="{2161AE45-E9B0-40FB-972E-4526C1B07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Helvetica" w:eastAsia="Calibri" w:hAnsi="Helvetic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47671"/>
    <w:pPr>
      <w:spacing w:before="240" w:line="276" w:lineRule="auto"/>
      <w:ind w:right="-58"/>
      <w:jc w:val="both"/>
    </w:pPr>
    <w:rPr>
      <w:rFonts w:eastAsia="Times New Roman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E94AB0"/>
    <w:pPr>
      <w:outlineLvl w:val="0"/>
    </w:pPr>
    <w:rPr>
      <w:b/>
      <w:color w:val="FF9900"/>
      <w:sz w:val="24"/>
      <w:szCs w:val="5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724B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41677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4B58E4"/>
    <w:rPr>
      <w:rFonts w:eastAsia="Times New Roman"/>
      <w:sz w:val="21"/>
      <w:lang w:val="et-EE" w:eastAsia="et-EE"/>
    </w:rPr>
  </w:style>
  <w:style w:type="character" w:customStyle="1" w:styleId="NoSpacingChar">
    <w:name w:val="No Spacing Char"/>
    <w:link w:val="NoSpacing"/>
    <w:uiPriority w:val="1"/>
    <w:rsid w:val="004B58E4"/>
    <w:rPr>
      <w:rFonts w:eastAsia="Times New Roman"/>
      <w:lang w:eastAsia="et-E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58E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B58E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70D84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0D84"/>
  </w:style>
  <w:style w:type="paragraph" w:styleId="Footer">
    <w:name w:val="footer"/>
    <w:basedOn w:val="Normal"/>
    <w:link w:val="FooterChar"/>
    <w:uiPriority w:val="99"/>
    <w:unhideWhenUsed/>
    <w:rsid w:val="00570D84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0D84"/>
  </w:style>
  <w:style w:type="paragraph" w:styleId="Title">
    <w:name w:val="Title"/>
    <w:basedOn w:val="Normal"/>
    <w:next w:val="Normal"/>
    <w:link w:val="TitleChar"/>
    <w:uiPriority w:val="10"/>
    <w:qFormat/>
    <w:rsid w:val="00E94AB0"/>
    <w:pPr>
      <w:jc w:val="center"/>
    </w:pPr>
    <w:rPr>
      <w:b/>
      <w:color w:val="008040"/>
      <w:sz w:val="30"/>
    </w:rPr>
  </w:style>
  <w:style w:type="character" w:customStyle="1" w:styleId="TitleChar">
    <w:name w:val="Title Char"/>
    <w:link w:val="Title"/>
    <w:uiPriority w:val="10"/>
    <w:rsid w:val="00E94AB0"/>
    <w:rPr>
      <w:rFonts w:eastAsia="Times New Roman"/>
      <w:b/>
      <w:color w:val="008040"/>
      <w:sz w:val="30"/>
      <w:lang w:val="en-US"/>
    </w:rPr>
  </w:style>
  <w:style w:type="character" w:customStyle="1" w:styleId="Heading1Char">
    <w:name w:val="Heading 1 Char"/>
    <w:link w:val="Heading1"/>
    <w:uiPriority w:val="9"/>
    <w:rsid w:val="00E94AB0"/>
    <w:rPr>
      <w:rFonts w:eastAsia="Times New Roman"/>
      <w:b/>
      <w:color w:val="FF9900"/>
      <w:sz w:val="24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4AB0"/>
    <w:rPr>
      <w:i/>
      <w:color w:val="808080"/>
    </w:rPr>
  </w:style>
  <w:style w:type="character" w:customStyle="1" w:styleId="SubtitleChar">
    <w:name w:val="Subtitle Char"/>
    <w:link w:val="Subtitle"/>
    <w:uiPriority w:val="11"/>
    <w:rsid w:val="00E94AB0"/>
    <w:rPr>
      <w:rFonts w:eastAsia="Times New Roman"/>
      <w:i/>
      <w:color w:val="808080"/>
      <w:lang w:val="en-US"/>
    </w:rPr>
  </w:style>
  <w:style w:type="character" w:customStyle="1" w:styleId="Heading2Char">
    <w:name w:val="Heading 2 Char"/>
    <w:link w:val="Heading2"/>
    <w:uiPriority w:val="9"/>
    <w:rsid w:val="0017724B"/>
    <w:rPr>
      <w:rFonts w:ascii="Cambria" w:eastAsia="Times New Roman" w:hAnsi="Cambria" w:cs="Times New Roman"/>
      <w:b/>
      <w:bCs/>
      <w:color w:val="4F81BD"/>
      <w:sz w:val="26"/>
      <w:szCs w:val="26"/>
      <w:lang w:val="en-US"/>
    </w:rPr>
  </w:style>
  <w:style w:type="character" w:styleId="SubtleEmphasis">
    <w:name w:val="Subtle Emphasis"/>
    <w:uiPriority w:val="19"/>
    <w:qFormat/>
    <w:rsid w:val="0017724B"/>
    <w:rPr>
      <w:i/>
      <w:iCs/>
      <w:color w:val="808080"/>
    </w:rPr>
  </w:style>
  <w:style w:type="paragraph" w:styleId="ListParagraph">
    <w:name w:val="List Paragraph"/>
    <w:basedOn w:val="Normal"/>
    <w:uiPriority w:val="34"/>
    <w:qFormat/>
    <w:rsid w:val="00BB230F"/>
    <w:pPr>
      <w:ind w:left="720"/>
      <w:contextualSpacing/>
    </w:pPr>
  </w:style>
  <w:style w:type="character" w:styleId="CommentReference">
    <w:name w:val="annotation reference"/>
    <w:rsid w:val="00B03F1D"/>
    <w:rPr>
      <w:sz w:val="16"/>
      <w:szCs w:val="16"/>
    </w:rPr>
  </w:style>
  <w:style w:type="paragraph" w:styleId="CommentText">
    <w:name w:val="annotation text"/>
    <w:basedOn w:val="Normal"/>
    <w:link w:val="CommentTextChar"/>
    <w:rsid w:val="00B03F1D"/>
    <w:pPr>
      <w:spacing w:before="0" w:line="240" w:lineRule="auto"/>
      <w:ind w:right="0"/>
      <w:jc w:val="left"/>
    </w:pPr>
    <w:rPr>
      <w:rFonts w:ascii="Arial" w:hAnsi="Arial"/>
      <w:sz w:val="20"/>
      <w:lang w:val="lv-LV"/>
    </w:rPr>
  </w:style>
  <w:style w:type="character" w:customStyle="1" w:styleId="CommentTextChar">
    <w:name w:val="Comment Text Char"/>
    <w:link w:val="CommentText"/>
    <w:rsid w:val="00B03F1D"/>
    <w:rPr>
      <w:rFonts w:ascii="Arial" w:eastAsia="Times New Roman" w:hAnsi="Arial"/>
      <w:lang w:val="lv-LV"/>
    </w:rPr>
  </w:style>
  <w:style w:type="character" w:styleId="Hyperlink">
    <w:name w:val="Hyperlink"/>
    <w:uiPriority w:val="99"/>
    <w:unhideWhenUsed/>
    <w:rsid w:val="0048448C"/>
    <w:rPr>
      <w:color w:val="0000FF"/>
      <w:u w:val="single"/>
    </w:rPr>
  </w:style>
  <w:style w:type="table" w:styleId="MediumShading2-Accent3">
    <w:name w:val="Medium Shading 2 Accent 3"/>
    <w:basedOn w:val="TableNormal"/>
    <w:uiPriority w:val="64"/>
    <w:rsid w:val="00AD24B7"/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31">
    <w:name w:val="Medium Shading 2 - Accent 31"/>
    <w:basedOn w:val="TableNormal"/>
    <w:next w:val="MediumShading2-Accent3"/>
    <w:uiPriority w:val="64"/>
    <w:rsid w:val="00AD24B7"/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B41677"/>
    <w:rPr>
      <w:rFonts w:asciiTheme="majorHAnsi" w:eastAsiaTheme="majorEastAsia" w:hAnsiTheme="majorHAnsi" w:cstheme="majorBidi"/>
      <w:b/>
      <w:bCs/>
      <w:color w:val="4F81BD" w:themeColor="accent1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685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70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6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7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55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9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7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0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9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D8E42E0F94C8479225CF34D37F7AFA" ma:contentTypeVersion="1" ma:contentTypeDescription="Create a new document." ma:contentTypeScope="" ma:versionID="711942ba5c8645387db5406bae122d2f">
  <xsd:schema xmlns:xsd="http://www.w3.org/2001/XMLSchema" xmlns:xs="http://www.w3.org/2001/XMLSchema" xmlns:p="http://schemas.microsoft.com/office/2006/metadata/properties" xmlns:ns2="5f4d329c-34a1-488c-9a45-e488a8899be1" targetNamespace="http://schemas.microsoft.com/office/2006/metadata/properties" ma:root="true" ma:fieldsID="dd78289831b8028a317a8ef1b0761c4e" ns2:_="">
    <xsd:import namespace="5f4d329c-34a1-488c-9a45-e488a8899be1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4d329c-34a1-488c-9a45-e488a8899be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58073E-8E21-4A08-8634-AE16B600091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192228-93DF-4140-98E6-07CC77562E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4d329c-34a1-488c-9a45-e488a8899b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392EDFE-3B7A-4BA6-88EF-D6F3495EDE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16E431B-E0FD-8B45-9C05-65ADA9A41C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55</Words>
  <Characters>31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s</dc:creator>
  <cp:lastModifiedBy>Microsoft Office User</cp:lastModifiedBy>
  <cp:revision>7</cp:revision>
  <cp:lastPrinted>2017-10-18T09:12:00Z</cp:lastPrinted>
  <dcterms:created xsi:type="dcterms:W3CDTF">2018-09-17T13:28:00Z</dcterms:created>
  <dcterms:modified xsi:type="dcterms:W3CDTF">2019-09-03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D8E42E0F94C8479225CF34D37F7AFA</vt:lpwstr>
  </property>
</Properties>
</file>